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52646" w14:textId="77777777" w:rsidR="00263D26" w:rsidRDefault="00263D26">
      <w:pPr>
        <w:jc w:val="center"/>
      </w:pPr>
    </w:p>
    <w:p w14:paraId="5AEA0E44" w14:textId="77777777" w:rsidR="00263D26" w:rsidRDefault="00263D26">
      <w:pPr>
        <w:jc w:val="center"/>
      </w:pPr>
    </w:p>
    <w:p w14:paraId="60322171" w14:textId="77777777" w:rsidR="00263D26" w:rsidRDefault="00263D26">
      <w:pPr>
        <w:jc w:val="center"/>
      </w:pPr>
    </w:p>
    <w:p w14:paraId="7E39C49D" w14:textId="77777777" w:rsidR="00263D26" w:rsidRDefault="00263D26">
      <w:pPr>
        <w:jc w:val="center"/>
      </w:pPr>
    </w:p>
    <w:p w14:paraId="0938AFB4" w14:textId="77777777" w:rsidR="00263D26" w:rsidRDefault="00263D26">
      <w:pPr>
        <w:jc w:val="center"/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910"/>
      </w:tblGrid>
      <w:tr w:rsidR="00263D26" w14:paraId="013D7CBC" w14:textId="77777777">
        <w:trPr>
          <w:trHeight w:val="1440"/>
          <w:jc w:val="center"/>
        </w:trPr>
        <w:tc>
          <w:tcPr>
            <w:tcW w:w="9694" w:type="dxa"/>
            <w:tcBorders>
              <w:bottom w:val="single" w:sz="4" w:space="0" w:color="4F81BD"/>
            </w:tcBorders>
            <w:vAlign w:val="center"/>
          </w:tcPr>
          <w:p w14:paraId="5EB938D2" w14:textId="77777777" w:rsidR="00263D26" w:rsidRDefault="00263D26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02C5C57B" w14:textId="77777777" w:rsidR="00263D26" w:rsidRDefault="00263D26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7835B674" w14:textId="77777777" w:rsidR="00263D26" w:rsidRDefault="00263D26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3FA577E1" w14:textId="77777777" w:rsidR="00263D26" w:rsidRDefault="00263D26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49F4C755" w14:textId="77777777" w:rsidR="00263D26" w:rsidRDefault="00000000">
            <w:pPr>
              <w:pStyle w:val="Sinespaciado"/>
              <w:widowControl w:val="0"/>
              <w:jc w:val="center"/>
              <w:rPr>
                <w:rFonts w:asciiTheme="majorHAnsi" w:eastAsiaTheme="majorEastAsia" w:hAnsiTheme="majorHAnsi" w:cstheme="majorBidi"/>
                <w:sz w:val="50"/>
                <w:szCs w:val="50"/>
              </w:rPr>
            </w:pPr>
            <w:sdt>
              <w:sdtPr>
                <w:alias w:val="Título"/>
                <w:id w:val="50809012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r w:rsidR="00D54D92">
                  <w:rPr>
                    <w:rFonts w:asciiTheme="majorHAnsi" w:eastAsiaTheme="majorEastAsia" w:hAnsiTheme="majorHAnsi" w:cstheme="majorBidi"/>
                    <w:sz w:val="50"/>
                    <w:szCs w:val="50"/>
                  </w:rPr>
                  <w:t>Máster en Big Data</w:t>
                </w:r>
              </w:sdtContent>
            </w:sdt>
          </w:p>
          <w:p w14:paraId="4E8FE47D" w14:textId="77777777" w:rsidR="00263D26" w:rsidRDefault="00263D26">
            <w:pPr>
              <w:pStyle w:val="Sinespaciado"/>
              <w:widowControl w:val="0"/>
              <w:jc w:val="center"/>
              <w:rPr>
                <w:rFonts w:asciiTheme="majorHAnsi" w:eastAsiaTheme="majorEastAsia" w:hAnsiTheme="majorHAnsi" w:cstheme="majorBidi"/>
                <w:sz w:val="50"/>
                <w:szCs w:val="50"/>
              </w:rPr>
            </w:pPr>
          </w:p>
        </w:tc>
      </w:tr>
      <w:tr w:rsidR="00263D26" w14:paraId="6C03FBB2" w14:textId="77777777">
        <w:trPr>
          <w:trHeight w:val="1074"/>
          <w:jc w:val="center"/>
        </w:trPr>
        <w:tc>
          <w:tcPr>
            <w:tcW w:w="9694" w:type="dxa"/>
            <w:tcBorders>
              <w:top w:val="single" w:sz="4" w:space="0" w:color="4F81BD"/>
            </w:tcBorders>
            <w:vAlign w:val="center"/>
          </w:tcPr>
          <w:sdt>
            <w:sdtPr>
              <w:alias w:val="Subtítulo"/>
              <w:id w:val="325969088"/>
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<w:text/>
            </w:sdtPr>
            <w:sdtContent>
              <w:p w14:paraId="2EE6EC4C" w14:textId="77777777" w:rsidR="00263D26" w:rsidRDefault="00D54D92">
                <w:pPr>
                  <w:pStyle w:val="Sinespaciado"/>
                  <w:widowControl w:val="0"/>
                  <w:jc w:val="center"/>
                  <w:rPr>
                    <w:rFonts w:asciiTheme="majorHAnsi" w:eastAsiaTheme="majorEastAsia" w:hAnsiTheme="majorHAnsi" w:cstheme="majorBidi"/>
                    <w:sz w:val="50"/>
                    <w:szCs w:val="50"/>
                    <w:highlight w:val="yellow"/>
                  </w:rPr>
                </w:pPr>
                <w:r>
                  <w:rPr>
                    <w:rFonts w:asciiTheme="majorHAnsi" w:eastAsiaTheme="majorEastAsia" w:hAnsiTheme="majorHAnsi" w:cstheme="majorBidi"/>
                    <w:sz w:val="50"/>
                    <w:szCs w:val="50"/>
                  </w:rPr>
                  <w:t>Tecnologías de Almacenamiento</w:t>
                </w:r>
              </w:p>
            </w:sdtContent>
          </w:sdt>
        </w:tc>
      </w:tr>
      <w:tr w:rsidR="00263D26" w14:paraId="5DE3F412" w14:textId="77777777">
        <w:trPr>
          <w:trHeight w:val="360"/>
          <w:jc w:val="center"/>
        </w:trPr>
        <w:tc>
          <w:tcPr>
            <w:tcW w:w="9694" w:type="dxa"/>
            <w:vAlign w:val="center"/>
          </w:tcPr>
          <w:p w14:paraId="6FDBCA11" w14:textId="72343D6F" w:rsidR="00263D26" w:rsidRDefault="00D54D92">
            <w:pPr>
              <w:pStyle w:val="Sinespaciado"/>
              <w:widowControl w:val="0"/>
              <w:ind w:left="1080"/>
              <w:jc w:val="center"/>
              <w:rPr>
                <w:sz w:val="50"/>
                <w:szCs w:val="50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>1</w:t>
            </w:r>
            <w:r w:rsidR="00CC5C0D"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>2</w:t>
            </w:r>
            <w:r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 xml:space="preserve">. Hands-On: </w:t>
            </w:r>
            <w:r w:rsidR="00CC5C0D"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>MongoDB</w:t>
            </w:r>
          </w:p>
        </w:tc>
      </w:tr>
    </w:tbl>
    <w:p w14:paraId="0D174729" w14:textId="77777777" w:rsidR="00263D26" w:rsidRDefault="00263D26">
      <w:pPr>
        <w:tabs>
          <w:tab w:val="left" w:pos="7860"/>
        </w:tabs>
        <w:jc w:val="center"/>
        <w:rPr>
          <w:lang w:val="en-GB"/>
        </w:rPr>
      </w:pPr>
    </w:p>
    <w:p w14:paraId="5111A398" w14:textId="77777777" w:rsidR="00263D26" w:rsidRDefault="00263D26">
      <w:pPr>
        <w:tabs>
          <w:tab w:val="left" w:pos="7860"/>
        </w:tabs>
        <w:jc w:val="center"/>
        <w:rPr>
          <w:lang w:val="en-GB"/>
        </w:rPr>
      </w:pPr>
    </w:p>
    <w:p w14:paraId="2CBDE4CC" w14:textId="77777777" w:rsidR="00263D26" w:rsidRDefault="00263D26">
      <w:pPr>
        <w:tabs>
          <w:tab w:val="right" w:pos="9694"/>
        </w:tabs>
        <w:rPr>
          <w:lang w:val="en-GB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val="ca-ES" w:eastAsia="en-US"/>
        </w:rPr>
        <w:id w:val="57831593"/>
        <w:docPartObj>
          <w:docPartGallery w:val="Table of Contents"/>
          <w:docPartUnique/>
        </w:docPartObj>
      </w:sdtPr>
      <w:sdtContent>
        <w:p w14:paraId="0BFF3324" w14:textId="77777777" w:rsidR="00263D26" w:rsidRDefault="00D54D92">
          <w:pPr>
            <w:pStyle w:val="TtuloTDC"/>
            <w:ind w:firstLine="0"/>
            <w:jc w:val="both"/>
            <w:rPr>
              <w:sz w:val="32"/>
            </w:rPr>
          </w:pPr>
          <w:r>
            <w:br w:type="page"/>
          </w:r>
          <w:r>
            <w:rPr>
              <w:sz w:val="32"/>
            </w:rPr>
            <w:lastRenderedPageBreak/>
            <w:t>Índice</w:t>
          </w:r>
        </w:p>
        <w:p w14:paraId="58599510" w14:textId="77777777" w:rsidR="00263D26" w:rsidRDefault="00263D26">
          <w:pPr>
            <w:rPr>
              <w:lang w:val="es-ES" w:eastAsia="es-ES"/>
            </w:rPr>
          </w:pPr>
        </w:p>
        <w:p w14:paraId="74FAFFA0" w14:textId="777C7BF6" w:rsidR="00FC4F44" w:rsidRDefault="00D54D92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r>
            <w:fldChar w:fldCharType="begin"/>
          </w:r>
          <w:r>
            <w:rPr>
              <w:rStyle w:val="IndexLink"/>
              <w:webHidden/>
              <w:lang w:val="es-ES"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135067368" w:history="1">
            <w:r w:rsidR="00FC4F44" w:rsidRPr="00F85F24">
              <w:rPr>
                <w:rStyle w:val="Hipervnculo"/>
                <w:noProof/>
                <w:lang w:val="es-ES"/>
              </w:rPr>
              <w:t>1.</w:t>
            </w:r>
            <w:r w:rsidR="00FC4F44"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="00FC4F44" w:rsidRPr="00F85F24">
              <w:rPr>
                <w:rStyle w:val="Hipervnculo"/>
                <w:noProof/>
                <w:lang w:val="es-ES"/>
              </w:rPr>
              <w:t>Introducción</w:t>
            </w:r>
            <w:r w:rsidR="00FC4F44">
              <w:rPr>
                <w:noProof/>
                <w:webHidden/>
              </w:rPr>
              <w:tab/>
            </w:r>
            <w:r w:rsidR="00FC4F44">
              <w:rPr>
                <w:noProof/>
                <w:webHidden/>
              </w:rPr>
              <w:fldChar w:fldCharType="begin"/>
            </w:r>
            <w:r w:rsidR="00FC4F44">
              <w:rPr>
                <w:noProof/>
                <w:webHidden/>
              </w:rPr>
              <w:instrText xml:space="preserve"> PAGEREF _Toc135067368 \h </w:instrText>
            </w:r>
            <w:r w:rsidR="00FC4F44">
              <w:rPr>
                <w:noProof/>
                <w:webHidden/>
              </w:rPr>
            </w:r>
            <w:r w:rsidR="00FC4F44">
              <w:rPr>
                <w:noProof/>
                <w:webHidden/>
              </w:rPr>
              <w:fldChar w:fldCharType="separate"/>
            </w:r>
            <w:r w:rsidR="00FC4F44">
              <w:rPr>
                <w:noProof/>
                <w:webHidden/>
              </w:rPr>
              <w:t>3</w:t>
            </w:r>
            <w:r w:rsidR="00FC4F44">
              <w:rPr>
                <w:noProof/>
                <w:webHidden/>
              </w:rPr>
              <w:fldChar w:fldCharType="end"/>
            </w:r>
          </w:hyperlink>
        </w:p>
        <w:p w14:paraId="5C2D95E8" w14:textId="5CC2CFB8" w:rsidR="00FC4F44" w:rsidRDefault="00FC4F44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69" w:history="1">
            <w:r w:rsidRPr="00F85F24">
              <w:rPr>
                <w:rStyle w:val="Hipervnculo"/>
                <w:noProof/>
                <w:lang w:val="es-ES"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Pr="00F85F24">
              <w:rPr>
                <w:rStyle w:val="Hipervnculo"/>
                <w:noProof/>
                <w:lang w:val="es-ES"/>
              </w:rPr>
              <w:t>Mongo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067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CDDFD" w14:textId="18AEFE7D" w:rsidR="00FC4F44" w:rsidRDefault="00FC4F44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0" w:history="1">
            <w:r w:rsidRPr="00F85F24">
              <w:rPr>
                <w:rStyle w:val="Hipervnculo"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Pr="00F85F24">
              <w:rPr>
                <w:rStyle w:val="Hipervnculo"/>
                <w:noProof/>
              </w:rPr>
              <w:t>Instalación de MongoDB Comp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067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D24A7" w14:textId="120E9C16" w:rsidR="00FC4F44" w:rsidRDefault="00FC4F44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1" w:history="1">
            <w:r w:rsidRPr="00F85F24">
              <w:rPr>
                <w:rStyle w:val="Hipervnculo"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Pr="00F85F24">
              <w:rPr>
                <w:rStyle w:val="Hipervnculo"/>
                <w:noProof/>
              </w:rPr>
              <w:t>Creación de base de datos y cole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067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3EA2B" w14:textId="6CB752E3" w:rsidR="00FC4F44" w:rsidRDefault="00FC4F44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2" w:history="1">
            <w:r w:rsidRPr="00F85F24">
              <w:rPr>
                <w:rStyle w:val="Hipervnculo"/>
                <w:noProof/>
              </w:rPr>
              <w:t>2.3.</w:t>
            </w:r>
            <w:r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Pr="00F85F24">
              <w:rPr>
                <w:rStyle w:val="Hipervnculo"/>
                <w:noProof/>
              </w:rPr>
              <w:t>Inserción y consulta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067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B42BE" w14:textId="10EC92F1" w:rsidR="00FC4F44" w:rsidRDefault="00FC4F44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3" w:history="1">
            <w:r w:rsidRPr="00F85F24">
              <w:rPr>
                <w:rStyle w:val="Hipervnculo"/>
                <w:noProof/>
              </w:rPr>
              <w:t>2.4.</w:t>
            </w:r>
            <w:r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Pr="00F85F24">
              <w:rPr>
                <w:rStyle w:val="Hipervnculo"/>
                <w:noProof/>
              </w:rPr>
              <w:t>Actualización y eliminación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067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C6C08" w14:textId="0FC0920B" w:rsidR="00FC4F44" w:rsidRDefault="00FC4F44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4" w:history="1">
            <w:r w:rsidRPr="00F85F24">
              <w:rPr>
                <w:rStyle w:val="Hipervnculo"/>
                <w:noProof/>
              </w:rPr>
              <w:t>2.5.</w:t>
            </w:r>
            <w:r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Pr="00F85F24">
              <w:rPr>
                <w:rStyle w:val="Hipervnculo"/>
                <w:noProof/>
              </w:rPr>
              <w:t>Manejo colecciones b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067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EC674" w14:textId="4FB95628" w:rsidR="00263D26" w:rsidRDefault="00D54D92">
          <w:pPr>
            <w:rPr>
              <w:lang w:val="es-ES"/>
            </w:rPr>
          </w:pPr>
          <w:r>
            <w:rPr>
              <w:lang w:val="es-ES"/>
            </w:rPr>
            <w:fldChar w:fldCharType="end"/>
          </w:r>
        </w:p>
      </w:sdtContent>
    </w:sdt>
    <w:p w14:paraId="5EF037B1" w14:textId="77777777" w:rsidR="00263D26" w:rsidRDefault="00263D26">
      <w:pPr>
        <w:rPr>
          <w:lang w:val="es-ES"/>
        </w:rPr>
      </w:pPr>
    </w:p>
    <w:p w14:paraId="40955C30" w14:textId="77777777" w:rsidR="00263D26" w:rsidRDefault="00D54D92">
      <w:pPr>
        <w:spacing w:after="200"/>
        <w:jc w:val="left"/>
        <w:rPr>
          <w:lang w:val="es-ES"/>
        </w:rPr>
      </w:pPr>
      <w:r>
        <w:br w:type="page"/>
      </w:r>
    </w:p>
    <w:p w14:paraId="3CFE83F1" w14:textId="77777777" w:rsidR="00263D26" w:rsidRDefault="00D54D92" w:rsidP="00FC4F44">
      <w:pPr>
        <w:pStyle w:val="Ttulo1"/>
        <w:ind w:left="1276" w:hanging="992"/>
        <w:rPr>
          <w:lang w:val="es-ES"/>
        </w:rPr>
      </w:pPr>
      <w:bookmarkStart w:id="0" w:name="_Toc135067368"/>
      <w:r>
        <w:rPr>
          <w:lang w:val="es-ES"/>
        </w:rPr>
        <w:lastRenderedPageBreak/>
        <w:t>Introducción</w:t>
      </w:r>
      <w:bookmarkEnd w:id="0"/>
    </w:p>
    <w:p w14:paraId="2651493F" w14:textId="77777777" w:rsidR="00CC5C0D" w:rsidRDefault="00D54D92" w:rsidP="00CC5C0D">
      <w:pPr>
        <w:rPr>
          <w:lang w:val="es-ES"/>
        </w:rPr>
      </w:pPr>
      <w:r>
        <w:rPr>
          <w:lang w:val="es-ES"/>
        </w:rPr>
        <w:t xml:space="preserve">El objetivo de este </w:t>
      </w:r>
      <w:proofErr w:type="spellStart"/>
      <w:r>
        <w:rPr>
          <w:lang w:val="es-ES"/>
        </w:rPr>
        <w:t>Hands-On</w:t>
      </w:r>
      <w:proofErr w:type="spellEnd"/>
      <w:r>
        <w:rPr>
          <w:lang w:val="es-ES"/>
        </w:rPr>
        <w:t xml:space="preserve"> es familiarizarse con la utilización de </w:t>
      </w:r>
      <w:r w:rsidR="00CC5C0D">
        <w:rPr>
          <w:lang w:val="es-ES"/>
        </w:rPr>
        <w:t>Mongo</w:t>
      </w:r>
      <w:r>
        <w:rPr>
          <w:lang w:val="es-ES"/>
        </w:rPr>
        <w:t xml:space="preserve">, tanto en la creación de </w:t>
      </w:r>
      <w:r w:rsidR="00CC5C0D">
        <w:rPr>
          <w:lang w:val="es-ES"/>
        </w:rPr>
        <w:t>documentos</w:t>
      </w:r>
      <w:r>
        <w:rPr>
          <w:lang w:val="es-ES"/>
        </w:rPr>
        <w:t xml:space="preserve"> como en la realización de consultas.</w:t>
      </w:r>
    </w:p>
    <w:p w14:paraId="45248624" w14:textId="077B7557" w:rsidR="00263D26" w:rsidRDefault="00CC5C0D" w:rsidP="00CC5C0D">
      <w:pPr>
        <w:pStyle w:val="Ttulo1"/>
        <w:ind w:left="284" w:firstLine="0"/>
        <w:rPr>
          <w:lang w:val="es-ES"/>
        </w:rPr>
      </w:pPr>
      <w:bookmarkStart w:id="1" w:name="_Toc135067369"/>
      <w:r>
        <w:rPr>
          <w:lang w:val="es-ES"/>
        </w:rPr>
        <w:t>Mongo DB</w:t>
      </w:r>
      <w:bookmarkEnd w:id="1"/>
    </w:p>
    <w:p w14:paraId="37B5C34B" w14:textId="6CE47A4C" w:rsidR="00CC5C0D" w:rsidRPr="00CC5C0D" w:rsidRDefault="00CC5C0D" w:rsidP="00CC5C0D">
      <w:pPr>
        <w:pStyle w:val="Ttulo2"/>
      </w:pPr>
      <w:r w:rsidRPr="00CC5C0D">
        <w:t xml:space="preserve"> </w:t>
      </w:r>
      <w:bookmarkStart w:id="2" w:name="_Toc135067370"/>
      <w:r w:rsidRPr="00CC5C0D">
        <w:t xml:space="preserve">Instalación de MongoDB </w:t>
      </w:r>
      <w:proofErr w:type="spellStart"/>
      <w:r w:rsidRPr="00CC5C0D">
        <w:t>Compass</w:t>
      </w:r>
      <w:bookmarkEnd w:id="2"/>
      <w:proofErr w:type="spellEnd"/>
    </w:p>
    <w:bookmarkStart w:id="3" w:name="_Toc135067371"/>
    <w:p w14:paraId="68570176" w14:textId="77777777" w:rsidR="00672869" w:rsidRDefault="00672869" w:rsidP="00672869">
      <w:r>
        <w:fldChar w:fldCharType="begin"/>
      </w:r>
      <w:r>
        <w:instrText xml:space="preserve"> HYPERLINK "</w:instrText>
      </w:r>
      <w:r w:rsidRPr="00484E38">
        <w:instrText>https://www.mongodb.com/try/download/community</w:instrText>
      </w:r>
      <w:r>
        <w:instrText xml:space="preserve">" </w:instrText>
      </w:r>
      <w:r>
        <w:fldChar w:fldCharType="separate"/>
      </w:r>
      <w:r w:rsidRPr="009503FF">
        <w:rPr>
          <w:rStyle w:val="Hipervnculo"/>
        </w:rPr>
        <w:t>https://www.mongodb.com/try/download/community</w:t>
      </w:r>
      <w:r>
        <w:fldChar w:fldCharType="end"/>
      </w:r>
    </w:p>
    <w:p w14:paraId="709A22AA" w14:textId="4F4DBBB1" w:rsidR="00CC5C0D" w:rsidRPr="00CC5C0D" w:rsidRDefault="00CC5C0D" w:rsidP="00CC5C0D">
      <w:pPr>
        <w:pStyle w:val="Ttulo2"/>
      </w:pPr>
      <w:r w:rsidRPr="00CC5C0D">
        <w:t>Creación de base de datos y colección</w:t>
      </w:r>
      <w:bookmarkEnd w:id="3"/>
    </w:p>
    <w:p w14:paraId="6430BED4" w14:textId="77777777" w:rsidR="00CC5C0D" w:rsidRPr="00FC4F44" w:rsidRDefault="00CC5C0D" w:rsidP="00FC4F44">
      <w:pPr>
        <w:pStyle w:val="Prrafodelista"/>
        <w:numPr>
          <w:ilvl w:val="0"/>
          <w:numId w:val="8"/>
        </w:numPr>
        <w:ind w:left="567" w:firstLine="142"/>
        <w:rPr>
          <w:lang w:val="es-ES"/>
        </w:rPr>
      </w:pPr>
      <w:r w:rsidRPr="00FC4F44">
        <w:rPr>
          <w:lang w:val="es-ES"/>
        </w:rPr>
        <w:t>Muestra todas las bases de datos en MongoDB.</w:t>
      </w:r>
    </w:p>
    <w:p w14:paraId="3D15BA96" w14:textId="6EBF4782" w:rsidR="00CC5C0D" w:rsidRPr="00FC4F44" w:rsidRDefault="00CC5C0D" w:rsidP="00AE4FF9">
      <w:pPr>
        <w:pStyle w:val="Prrafodelista"/>
        <w:numPr>
          <w:ilvl w:val="0"/>
          <w:numId w:val="8"/>
        </w:numPr>
        <w:ind w:left="709" w:firstLine="0"/>
        <w:rPr>
          <w:lang w:val="es-ES"/>
        </w:rPr>
      </w:pPr>
      <w:r w:rsidRPr="00FC4F44">
        <w:rPr>
          <w:lang w:val="es-ES"/>
        </w:rPr>
        <w:t>Crea una nueva base de datos y llámala "p1</w:t>
      </w:r>
      <w:r w:rsidR="00757C37">
        <w:rPr>
          <w:lang w:val="es-ES"/>
        </w:rPr>
        <w:t>2</w:t>
      </w:r>
      <w:r w:rsidRPr="00FC4F44">
        <w:rPr>
          <w:lang w:val="es-ES"/>
        </w:rPr>
        <w:t>".</w:t>
      </w:r>
    </w:p>
    <w:p w14:paraId="05A3D1BB" w14:textId="77777777" w:rsidR="00CC5C0D" w:rsidRPr="00FC4F44" w:rsidRDefault="00CC5C0D" w:rsidP="00FC4F44">
      <w:pPr>
        <w:pStyle w:val="Prrafodelista"/>
        <w:numPr>
          <w:ilvl w:val="0"/>
          <w:numId w:val="8"/>
        </w:numPr>
        <w:ind w:left="567" w:firstLine="142"/>
        <w:rPr>
          <w:lang w:val="es-ES"/>
        </w:rPr>
      </w:pPr>
      <w:r w:rsidRPr="00FC4F44">
        <w:rPr>
          <w:lang w:val="es-ES"/>
        </w:rPr>
        <w:t>Mira en qué base de datos estás.</w:t>
      </w:r>
    </w:p>
    <w:p w14:paraId="78B1A01D" w14:textId="77777777" w:rsidR="00CC5C0D" w:rsidRPr="00FC4F44" w:rsidRDefault="00CC5C0D" w:rsidP="00FC4F44">
      <w:pPr>
        <w:pStyle w:val="Prrafodelista"/>
        <w:numPr>
          <w:ilvl w:val="0"/>
          <w:numId w:val="8"/>
        </w:numPr>
        <w:ind w:left="567" w:firstLine="142"/>
        <w:rPr>
          <w:lang w:val="es-ES"/>
        </w:rPr>
      </w:pPr>
      <w:r w:rsidRPr="00FC4F44">
        <w:rPr>
          <w:lang w:val="es-ES"/>
        </w:rPr>
        <w:t>Crea una colección en la base de datos llamada "</w:t>
      </w:r>
      <w:proofErr w:type="spellStart"/>
      <w:r w:rsidRPr="00FC4F44">
        <w:rPr>
          <w:lang w:val="es-ES"/>
        </w:rPr>
        <w:t>books</w:t>
      </w:r>
      <w:proofErr w:type="spellEnd"/>
      <w:r w:rsidRPr="00FC4F44">
        <w:rPr>
          <w:lang w:val="es-ES"/>
        </w:rPr>
        <w:t>".</w:t>
      </w:r>
    </w:p>
    <w:p w14:paraId="515866AE" w14:textId="163FC56B" w:rsidR="00CC5C0D" w:rsidRPr="00CC5C0D" w:rsidRDefault="00CC5C0D" w:rsidP="00CC5C0D">
      <w:pPr>
        <w:pStyle w:val="Ttulo2"/>
      </w:pPr>
      <w:r w:rsidRPr="00CC5C0D">
        <w:t xml:space="preserve"> </w:t>
      </w:r>
      <w:bookmarkStart w:id="4" w:name="_Toc135067372"/>
      <w:r w:rsidRPr="00CC5C0D">
        <w:t>Inserción y consulta de datos</w:t>
      </w:r>
      <w:bookmarkEnd w:id="4"/>
    </w:p>
    <w:p w14:paraId="4767FBA6" w14:textId="1332109A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Inserta un libro con los siguientes campos: nombre, autor, editorial, precio y cantidad.</w:t>
      </w:r>
    </w:p>
    <w:p w14:paraId="468F0760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Muestra el resultado de la inserción y explica los dos campos y su significado.</w:t>
      </w:r>
    </w:p>
    <w:p w14:paraId="781AD0A1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 xml:space="preserve">Verifica que se haya creado la partición en MongoDB </w:t>
      </w:r>
      <w:proofErr w:type="spellStart"/>
      <w:r w:rsidRPr="00FC4F44">
        <w:rPr>
          <w:lang w:val="es-ES"/>
        </w:rPr>
        <w:t>Compass</w:t>
      </w:r>
      <w:proofErr w:type="spellEnd"/>
      <w:r w:rsidRPr="00FC4F44">
        <w:rPr>
          <w:lang w:val="es-ES"/>
        </w:rPr>
        <w:t>.</w:t>
      </w:r>
    </w:p>
    <w:p w14:paraId="37C299C3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Intenta insertar otro documento con el mismo _id que se le ha asignado al primer libro. Explica qué pasa y por qué.</w:t>
      </w:r>
    </w:p>
    <w:p w14:paraId="3F91AF9F" w14:textId="1EDBD100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 xml:space="preserve">Inserta 10 libros con </w:t>
      </w:r>
      <w:proofErr w:type="spellStart"/>
      <w:r w:rsidRPr="00FC4F44">
        <w:rPr>
          <w:lang w:val="es-ES"/>
        </w:rPr>
        <w:t>insertMany</w:t>
      </w:r>
      <w:proofErr w:type="spellEnd"/>
      <w:r w:rsidRPr="00FC4F44">
        <w:rPr>
          <w:lang w:val="es-ES"/>
        </w:rPr>
        <w:t>, con precios entre 5 y 30 euros.</w:t>
      </w:r>
      <w:r w:rsidR="00FC4F44">
        <w:rPr>
          <w:lang w:val="es-ES"/>
        </w:rPr>
        <w:t xml:space="preserve"> Y verifica el resultado.</w:t>
      </w:r>
    </w:p>
    <w:p w14:paraId="71F682E6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Muestra solo el primer libro que has insertado (utiliza el campo _id).</w:t>
      </w:r>
    </w:p>
    <w:p w14:paraId="7C0E6303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Muestra los libros que cuestan 10 euros y tenemos 5 unidades.</w:t>
      </w:r>
    </w:p>
    <w:p w14:paraId="4EF96CEA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Obtiene los libros más caros de 10 euros.</w:t>
      </w:r>
    </w:p>
    <w:p w14:paraId="51D42C8A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Obtiene los libros que tengamos menos de 3 unidades.</w:t>
      </w:r>
    </w:p>
    <w:p w14:paraId="53BD9AAD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Obtiene los libros que cuesten entre 15 y 25 euros.</w:t>
      </w:r>
    </w:p>
    <w:p w14:paraId="2BE3B1F2" w14:textId="77777777" w:rsidR="00CC5C0D" w:rsidRPr="00FC4F44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Obtiene los libros que no pertenezcan a alguna de las editoriales que habéis añadido.</w:t>
      </w:r>
    </w:p>
    <w:p w14:paraId="592E553F" w14:textId="027305F3" w:rsidR="00CC5C0D" w:rsidRPr="00CC5C0D" w:rsidRDefault="00CC5C0D" w:rsidP="00CC5C0D">
      <w:pPr>
        <w:pStyle w:val="Ttulo2"/>
      </w:pPr>
      <w:r w:rsidRPr="00CC5C0D">
        <w:t xml:space="preserve"> </w:t>
      </w:r>
      <w:bookmarkStart w:id="5" w:name="_Toc135067373"/>
      <w:r w:rsidRPr="00CC5C0D">
        <w:t>Actualización y eliminación de datos</w:t>
      </w:r>
      <w:bookmarkEnd w:id="5"/>
    </w:p>
    <w:p w14:paraId="618944E6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425"/>
        <w:rPr>
          <w:lang w:val="es-ES"/>
        </w:rPr>
      </w:pPr>
      <w:r w:rsidRPr="00FC4F44">
        <w:rPr>
          <w:lang w:val="es-ES"/>
        </w:rPr>
        <w:t>Elimina solo el primer libro que has insertado.</w:t>
      </w:r>
    </w:p>
    <w:p w14:paraId="6A2524C9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425"/>
        <w:rPr>
          <w:lang w:val="es-ES"/>
        </w:rPr>
      </w:pPr>
      <w:r w:rsidRPr="00FC4F44">
        <w:rPr>
          <w:lang w:val="es-ES"/>
        </w:rPr>
        <w:t>Elimina todos los libros que tengan menos de 5 unidades.</w:t>
      </w:r>
    </w:p>
    <w:p w14:paraId="2E012F2D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lastRenderedPageBreak/>
        <w:t>Añade un campo de descripción a uno de los libros.</w:t>
      </w:r>
    </w:p>
    <w:p w14:paraId="7E7BAA5C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Elimina este campo creado de este documento. (Pista: $</w:t>
      </w:r>
      <w:proofErr w:type="spellStart"/>
      <w:r w:rsidRPr="00FC4F44">
        <w:rPr>
          <w:lang w:val="es-ES"/>
        </w:rPr>
        <w:t>unset</w:t>
      </w:r>
      <w:proofErr w:type="spellEnd"/>
      <w:r w:rsidRPr="00FC4F44">
        <w:rPr>
          <w:lang w:val="es-ES"/>
        </w:rPr>
        <w:t>)</w:t>
      </w:r>
    </w:p>
    <w:p w14:paraId="69438388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Actualiza el campo cantidad a 10 para todos los libros que cuesten más de 15 euros.</w:t>
      </w:r>
    </w:p>
    <w:p w14:paraId="5E19D8D6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Añade un campo llamado "</w:t>
      </w:r>
      <w:proofErr w:type="spellStart"/>
      <w:r w:rsidRPr="00FC4F44">
        <w:rPr>
          <w:lang w:val="es-ES"/>
        </w:rPr>
        <w:t>order</w:t>
      </w:r>
      <w:proofErr w:type="spellEnd"/>
      <w:r w:rsidRPr="00FC4F44">
        <w:rPr>
          <w:lang w:val="es-ES"/>
        </w:rPr>
        <w:t>" y ponlo a true solo a los libros que tengan menos de 3 unidades.</w:t>
      </w:r>
    </w:p>
    <w:p w14:paraId="20A0812E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Muestra los libros que tengan un precio mayor a 15 o que tengamos que hacer una orden.</w:t>
      </w:r>
    </w:p>
    <w:p w14:paraId="488889B8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 xml:space="preserve">Haz otra </w:t>
      </w:r>
      <w:proofErr w:type="spellStart"/>
      <w:r w:rsidRPr="00FC4F44">
        <w:rPr>
          <w:lang w:val="es-ES"/>
        </w:rPr>
        <w:t>query</w:t>
      </w:r>
      <w:proofErr w:type="spellEnd"/>
      <w:r w:rsidRPr="00FC4F44">
        <w:rPr>
          <w:lang w:val="es-ES"/>
        </w:rPr>
        <w:t xml:space="preserve"> usando $</w:t>
      </w:r>
      <w:proofErr w:type="spellStart"/>
      <w:r w:rsidRPr="00FC4F44">
        <w:rPr>
          <w:lang w:val="es-ES"/>
        </w:rPr>
        <w:t>not</w:t>
      </w:r>
      <w:proofErr w:type="spellEnd"/>
      <w:r w:rsidRPr="00FC4F44">
        <w:rPr>
          <w:lang w:val="es-ES"/>
        </w:rPr>
        <w:t xml:space="preserve"> y otra con $and.</w:t>
      </w:r>
    </w:p>
    <w:p w14:paraId="391820AD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Después de mostrarlas, elimina todas las entradas de la consulta anterior con un solo comando.</w:t>
      </w:r>
    </w:p>
    <w:p w14:paraId="6DAA559A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Vuelve a insertar todos los libros y muéstralos ordenados por título de forma descendente.</w:t>
      </w:r>
    </w:p>
    <w:p w14:paraId="3AA2DD19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Muestra solo los 5 libros más baratos.</w:t>
      </w:r>
    </w:p>
    <w:p w14:paraId="1508CE25" w14:textId="77777777" w:rsidR="00CC5C0D" w:rsidRPr="00FC4F44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Muestra los libros que cuestan más de 15 euros, pero solo queremos tener el título. (Importante: no queremos el id).</w:t>
      </w:r>
    </w:p>
    <w:p w14:paraId="66BC07D9" w14:textId="70D5088B" w:rsidR="00263D26" w:rsidRDefault="00263D26" w:rsidP="00CC5C0D">
      <w:pPr>
        <w:rPr>
          <w:rFonts w:cstheme="minorHAnsi"/>
        </w:rPr>
      </w:pPr>
    </w:p>
    <w:p w14:paraId="2DF5AE72" w14:textId="1F106E4B" w:rsidR="00FC4F44" w:rsidRDefault="00FC4F44" w:rsidP="00FC4F44">
      <w:pPr>
        <w:pStyle w:val="Ttulo2"/>
      </w:pPr>
      <w:bookmarkStart w:id="6" w:name="_Toc135067374"/>
      <w:r>
        <w:t xml:space="preserve">Manejo colecciones </w:t>
      </w:r>
      <w:proofErr w:type="spellStart"/>
      <w:r>
        <w:t>bd</w:t>
      </w:r>
      <w:bookmarkEnd w:id="6"/>
      <w:proofErr w:type="spellEnd"/>
    </w:p>
    <w:p w14:paraId="18F31F34" w14:textId="2460FE77" w:rsidR="00FC4F44" w:rsidRPr="00FC4F44" w:rsidRDefault="00FC4F44" w:rsidP="00FC4F44">
      <w:pPr>
        <w:pStyle w:val="Bulletsestrets"/>
        <w:ind w:left="993" w:firstLine="0"/>
      </w:pPr>
      <w:r w:rsidRPr="00FC4F44">
        <w:t>Inserta 5 documentos en una colección llamada "</w:t>
      </w:r>
      <w:proofErr w:type="spellStart"/>
      <w:r w:rsidRPr="00FC4F44">
        <w:t>peliculas</w:t>
      </w:r>
      <w:proofErr w:type="spellEnd"/>
      <w:r w:rsidRPr="00FC4F44">
        <w:t xml:space="preserve">". Los documentos deben tener campos similares a los de los libros </w:t>
      </w:r>
      <w:proofErr w:type="gramStart"/>
      <w:r w:rsidRPr="00FC4F44">
        <w:t>( nombre</w:t>
      </w:r>
      <w:proofErr w:type="gramEnd"/>
      <w:r w:rsidRPr="00FC4F44">
        <w:t xml:space="preserve">, </w:t>
      </w:r>
      <w:r>
        <w:t>director</w:t>
      </w:r>
      <w:r w:rsidRPr="00FC4F44">
        <w:t>, editoriales, precio, cantidad) y añade un campo adicional con la fecha de estreno de la película usando la clase Date.</w:t>
      </w:r>
    </w:p>
    <w:p w14:paraId="332957C2" w14:textId="5219C3ED" w:rsidR="00FC4F44" w:rsidRPr="00FC4F44" w:rsidRDefault="00FC4F44" w:rsidP="00FC4F44">
      <w:pPr>
        <w:pStyle w:val="Bulletsestrets"/>
        <w:ind w:left="993" w:firstLine="0"/>
      </w:pPr>
      <w:r w:rsidRPr="00FC4F44">
        <w:t>Crea un índice único en la colección "</w:t>
      </w:r>
      <w:proofErr w:type="spellStart"/>
      <w:r w:rsidRPr="00FC4F44">
        <w:t>peliculas</w:t>
      </w:r>
      <w:proofErr w:type="spellEnd"/>
      <w:r w:rsidRPr="00FC4F44">
        <w:t>" usando el campo "nombre" en orden descendente.</w:t>
      </w:r>
    </w:p>
    <w:p w14:paraId="624C6694" w14:textId="01104B63" w:rsidR="00FC4F44" w:rsidRPr="00FC4F44" w:rsidRDefault="00FC4F44" w:rsidP="00FC4F44">
      <w:pPr>
        <w:pStyle w:val="Bulletsestrets"/>
        <w:ind w:left="993" w:firstLine="0"/>
      </w:pPr>
      <w:r w:rsidRPr="00FC4F44">
        <w:t>¿En qué ayuda haber creado un índice en la colección? Explica brevemente.</w:t>
      </w:r>
    </w:p>
    <w:p w14:paraId="4C005A1F" w14:textId="18FF1425" w:rsidR="00FC4F44" w:rsidRPr="00FC4F44" w:rsidRDefault="00FC4F44" w:rsidP="00FC4F44">
      <w:pPr>
        <w:pStyle w:val="Bulletsestrets"/>
        <w:ind w:left="993" w:firstLine="0"/>
      </w:pPr>
      <w:r w:rsidRPr="00FC4F44">
        <w:t>Muestra los índices que tienes en la colección "</w:t>
      </w:r>
      <w:proofErr w:type="spellStart"/>
      <w:r w:rsidRPr="00FC4F44">
        <w:t>peliculas</w:t>
      </w:r>
      <w:proofErr w:type="spellEnd"/>
      <w:r w:rsidRPr="00FC4F44">
        <w:t>" y explica lo que ves.</w:t>
      </w:r>
    </w:p>
    <w:p w14:paraId="16A134FC" w14:textId="48E2ED58" w:rsidR="00FC4F44" w:rsidRPr="00FC4F44" w:rsidRDefault="00FC4F44" w:rsidP="00FC4F44">
      <w:pPr>
        <w:pStyle w:val="Bulletsestrets"/>
        <w:ind w:left="993" w:firstLine="0"/>
      </w:pPr>
      <w:r w:rsidRPr="00FC4F44">
        <w:t>Elimina el índice creado en la colección "</w:t>
      </w:r>
      <w:proofErr w:type="spellStart"/>
      <w:r w:rsidRPr="00FC4F44">
        <w:t>peliculas</w:t>
      </w:r>
      <w:proofErr w:type="spellEnd"/>
      <w:r w:rsidRPr="00FC4F44">
        <w:t>".</w:t>
      </w:r>
    </w:p>
    <w:p w14:paraId="417A5D7F" w14:textId="211E1BD6" w:rsidR="00FC4F44" w:rsidRPr="00FC4F44" w:rsidRDefault="00FC4F44" w:rsidP="00FC4F44">
      <w:pPr>
        <w:pStyle w:val="Bulletsestrets"/>
        <w:ind w:left="993" w:firstLine="0"/>
      </w:pPr>
      <w:r w:rsidRPr="00FC4F44">
        <w:t xml:space="preserve">Muestra </w:t>
      </w:r>
      <w:r w:rsidR="00A87B1C">
        <w:t>todas</w:t>
      </w:r>
      <w:r w:rsidRPr="00FC4F44">
        <w:t xml:space="preserve"> colecciones de la base de datos.</w:t>
      </w:r>
    </w:p>
    <w:p w14:paraId="0FBD417A" w14:textId="5789A16F" w:rsidR="00FC4F44" w:rsidRPr="00FC4F44" w:rsidRDefault="00FC4F44" w:rsidP="00FC4F44">
      <w:pPr>
        <w:pStyle w:val="Bulletsestrets"/>
        <w:ind w:left="993" w:firstLine="0"/>
      </w:pPr>
      <w:r w:rsidRPr="00FC4F44">
        <w:t>Elimina todos los documentos de la colección "</w:t>
      </w:r>
      <w:proofErr w:type="spellStart"/>
      <w:r w:rsidRPr="00FC4F44">
        <w:t>peliculas</w:t>
      </w:r>
      <w:proofErr w:type="spellEnd"/>
      <w:r w:rsidRPr="00FC4F44">
        <w:t>".</w:t>
      </w:r>
    </w:p>
    <w:p w14:paraId="5BDAB286" w14:textId="2B12EC72" w:rsidR="00FC4F44" w:rsidRPr="00FC4F44" w:rsidRDefault="00FC4F44" w:rsidP="00FC4F44">
      <w:pPr>
        <w:pStyle w:val="Bulletsestrets"/>
        <w:ind w:left="993" w:firstLine="0"/>
      </w:pPr>
      <w:r w:rsidRPr="00FC4F44">
        <w:t>Elimina la colección "</w:t>
      </w:r>
      <w:proofErr w:type="spellStart"/>
      <w:r w:rsidRPr="00FC4F44">
        <w:t>peliculas</w:t>
      </w:r>
      <w:proofErr w:type="spellEnd"/>
      <w:r w:rsidRPr="00FC4F44">
        <w:t>".</w:t>
      </w:r>
    </w:p>
    <w:p w14:paraId="0BF6C8D7" w14:textId="2981D45D" w:rsidR="00FC4F44" w:rsidRPr="00FC4F44" w:rsidRDefault="00FC4F44" w:rsidP="00FC4F44">
      <w:pPr>
        <w:pStyle w:val="Bulletsestrets"/>
        <w:ind w:left="993" w:firstLine="0"/>
      </w:pPr>
      <w:r w:rsidRPr="00FC4F44">
        <w:t>Elimina la base de datos.</w:t>
      </w:r>
    </w:p>
    <w:p w14:paraId="1583A3B2" w14:textId="294F994D" w:rsidR="00FC4F44" w:rsidRPr="00FC4F44" w:rsidRDefault="00FC4F44" w:rsidP="00FC4F44">
      <w:pPr>
        <w:pStyle w:val="Bulletsestrets"/>
        <w:ind w:left="993" w:firstLine="0"/>
      </w:pPr>
      <w:r w:rsidRPr="00FC4F44">
        <w:t>Si no ingresamos el ID en MongoDB, ¿cómo garantiza que sea único? Explica brevemente</w:t>
      </w:r>
      <w:proofErr w:type="gramStart"/>
      <w:r w:rsidRPr="00FC4F44">
        <w:t>.</w:t>
      </w:r>
      <w:r w:rsidR="00672869">
        <w:t xml:space="preserve"> </w:t>
      </w:r>
      <w:r w:rsidR="00672869" w:rsidRPr="00672869">
        <w:t>.</w:t>
      </w:r>
      <w:proofErr w:type="gramEnd"/>
      <w:r w:rsidR="00672869" w:rsidRPr="00672869">
        <w:t xml:space="preserve"> (Pista: bytes)</w:t>
      </w:r>
    </w:p>
    <w:p w14:paraId="1B572DB0" w14:textId="0CB496B4" w:rsidR="00FC4F44" w:rsidRPr="00FC4F44" w:rsidRDefault="00FC4F44" w:rsidP="00FC4F44">
      <w:pPr>
        <w:rPr>
          <w:lang w:val="es-ES"/>
        </w:rPr>
      </w:pPr>
    </w:p>
    <w:sectPr w:rsidR="00FC4F44" w:rsidRPr="00FC4F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361" w:bottom="1843" w:left="851" w:header="847" w:footer="84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3A9F6" w14:textId="77777777" w:rsidR="006C6051" w:rsidRDefault="006C6051">
      <w:pPr>
        <w:spacing w:after="0" w:line="240" w:lineRule="auto"/>
      </w:pPr>
      <w:r>
        <w:separator/>
      </w:r>
    </w:p>
  </w:endnote>
  <w:endnote w:type="continuationSeparator" w:id="0">
    <w:p w14:paraId="0FCAA656" w14:textId="77777777" w:rsidR="006C6051" w:rsidRDefault="006C6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E8A48" w14:textId="77777777" w:rsidR="00263D26" w:rsidRDefault="00D54D92">
    <w:pPr>
      <w:pStyle w:val="Piedepgina"/>
      <w:jc w:val="right"/>
      <w:rPr>
        <w:sz w:val="18"/>
        <w:szCs w:val="18"/>
      </w:rPr>
    </w:pPr>
    <w:r>
      <w:rPr>
        <w:noProof/>
      </w:rPr>
      <w:drawing>
        <wp:anchor distT="0" distB="0" distL="114300" distR="114300" simplePos="0" relativeHeight="7" behindDoc="1" locked="0" layoutInCell="0" allowOverlap="1" wp14:anchorId="36F47478" wp14:editId="5B24F3E3">
          <wp:simplePos x="0" y="0"/>
          <wp:positionH relativeFrom="column">
            <wp:posOffset>-864235</wp:posOffset>
          </wp:positionH>
          <wp:positionV relativeFrom="paragraph">
            <wp:posOffset>-408305</wp:posOffset>
          </wp:positionV>
          <wp:extent cx="375285" cy="1264285"/>
          <wp:effectExtent l="0" t="0" r="0" b="0"/>
          <wp:wrapSquare wrapText="bothSides"/>
          <wp:docPr id="4" name="Imagen 10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0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Cs/>
        <w:sz w:val="18"/>
        <w:szCs w:val="18"/>
        <w:lang w:val="es-ES"/>
      </w:rPr>
      <w:t xml:space="preserve"> </w:t>
    </w:r>
    <w:r>
      <w:rPr>
        <w:noProof/>
      </w:rPr>
      <mc:AlternateContent>
        <mc:Choice Requires="wps">
          <w:drawing>
            <wp:anchor distT="0" distB="0" distL="0" distR="0" simplePos="0" relativeHeight="11" behindDoc="0" locked="0" layoutInCell="0" allowOverlap="1" wp14:anchorId="33AD3291" wp14:editId="1679BC1F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97790" cy="177800"/>
              <wp:effectExtent l="0" t="0" r="0" b="0"/>
              <wp:wrapSquare wrapText="bothSides"/>
              <wp:docPr id="5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790" cy="177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1031579303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Content>
                            <w:p w14:paraId="6BE12BEA" w14:textId="77777777" w:rsidR="00263D26" w:rsidRDefault="00D54D92">
                              <w:pPr>
                                <w:pStyle w:val="Piedepgina"/>
                                <w:rPr>
                                  <w:rStyle w:val="Nmerodepgina"/>
                                </w:rPr>
                              </w:pPr>
                              <w:r>
                                <w:rPr>
                                  <w:rStyle w:val="Nmerodepgina"/>
                                </w:rPr>
                                <w:fldChar w:fldCharType="begin"/>
                              </w:r>
                              <w:r>
                                <w:rPr>
                                  <w:rStyle w:val="Nmerodepgina"/>
                                </w:rPr>
                                <w:instrText>PAGE</w:instrTex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separate"/>
                              </w:r>
                              <w:r>
                                <w:rPr>
                                  <w:rStyle w:val="Nmerodepgina"/>
                                </w:rPr>
                                <w:t>4</w: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AD3291"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left:0;text-align:left;margin-left:0;margin-top:.05pt;width:7.7pt;height:14pt;z-index:11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" o:allowincell="f" stroked="f">
              <v:fill opacity="0"/>
              <v:textbox style="mso-fit-shape-to-text:t" inset="0,0,0,0">
                <w:txbxContent>
                  <w:sdt>
                    <w:sdtPr>
                      <w:id w:val="1031579303"/>
                      <w:docPartObj>
                        <w:docPartGallery w:val="Page Numbers (Top of Page)"/>
                        <w:docPartUnique/>
                      </w:docPartObj>
                    </w:sdtPr>
                    <w:sdtContent>
                      <w:p w14:paraId="6BE12BEA" w14:textId="77777777" w:rsidR="00263D26" w:rsidRDefault="00D54D92">
                        <w:pPr>
                          <w:pStyle w:val="Piedepgina"/>
                          <w:rPr>
                            <w:rStyle w:val="Nmerodepgina"/>
                          </w:rPr>
                        </w:pPr>
                        <w:r>
                          <w:rPr>
                            <w:rStyle w:val="Nmerodepgina"/>
                          </w:rPr>
                          <w:fldChar w:fldCharType="begin"/>
                        </w:r>
                        <w:r>
                          <w:rPr>
                            <w:rStyle w:val="Nmerodepgina"/>
                          </w:rPr>
                          <w:instrText>PAGE</w:instrText>
                        </w:r>
                        <w:r>
                          <w:rPr>
                            <w:rStyle w:val="Nmerodepgina"/>
                          </w:rPr>
                          <w:fldChar w:fldCharType="separate"/>
                        </w:r>
                        <w:r>
                          <w:rPr>
                            <w:rStyle w:val="Nmerodepgina"/>
                          </w:rPr>
                          <w:t>4</w:t>
                        </w:r>
                        <w:r>
                          <w:rPr>
                            <w:rStyle w:val="Nmerodepgina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243BD6DB" w14:textId="77777777" w:rsidR="00263D26" w:rsidRDefault="00263D26">
    <w:pPr>
      <w:pStyle w:val="Piedepgina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4567E" w14:textId="77777777" w:rsidR="00263D26" w:rsidRDefault="00D54D92">
    <w:pPr>
      <w:pStyle w:val="Piedepgina"/>
      <w:jc w:val="right"/>
      <w:rPr>
        <w:bCs/>
        <w:szCs w:val="24"/>
      </w:rPr>
    </w:pPr>
    <w:r>
      <w:rPr>
        <w:bCs/>
        <w:noProof/>
        <w:szCs w:val="24"/>
      </w:rPr>
      <w:drawing>
        <wp:anchor distT="0" distB="0" distL="114300" distR="114300" simplePos="0" relativeHeight="9" behindDoc="1" locked="0" layoutInCell="0" allowOverlap="1" wp14:anchorId="5732A3C3" wp14:editId="4CC15A03">
          <wp:simplePos x="0" y="0"/>
          <wp:positionH relativeFrom="column">
            <wp:posOffset>6791325</wp:posOffset>
          </wp:positionH>
          <wp:positionV relativeFrom="paragraph">
            <wp:posOffset>-268605</wp:posOffset>
          </wp:positionV>
          <wp:extent cx="375285" cy="1264285"/>
          <wp:effectExtent l="0" t="0" r="0" b="0"/>
          <wp:wrapSquare wrapText="bothSides"/>
          <wp:docPr id="6" name="Imagen 3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3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0" distR="0" simplePos="0" relativeHeight="12" behindDoc="0" locked="0" layoutInCell="0" allowOverlap="1" wp14:anchorId="30A70DB1" wp14:editId="13C508A9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97790" cy="177800"/>
              <wp:effectExtent l="0" t="0" r="0" b="0"/>
              <wp:wrapSquare wrapText="bothSides"/>
              <wp:docPr id="7" name="Fram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790" cy="177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320450339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Content>
                            <w:p w14:paraId="206A7E18" w14:textId="77777777" w:rsidR="00263D26" w:rsidRDefault="00D54D92">
                              <w:pPr>
                                <w:pStyle w:val="Piedepgina"/>
                                <w:rPr>
                                  <w:rStyle w:val="Nmerodepgina"/>
                                </w:rPr>
                              </w:pPr>
                              <w:r>
                                <w:rPr>
                                  <w:rStyle w:val="Nmerodepgina"/>
                                </w:rPr>
                                <w:fldChar w:fldCharType="begin"/>
                              </w:r>
                              <w:r>
                                <w:rPr>
                                  <w:rStyle w:val="Nmerodepgina"/>
                                </w:rPr>
                                <w:instrText>PAGE</w:instrTex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separate"/>
                              </w:r>
                              <w:r>
                                <w:rPr>
                                  <w:rStyle w:val="Nmerodepgina"/>
                                </w:rPr>
                                <w:t>3</w: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A70DB1" id="_x0000_t202" coordsize="21600,21600" o:spt="202" path="m,l,21600r21600,l21600,xe">
              <v:stroke joinstyle="miter"/>
              <v:path gradientshapeok="t" o:connecttype="rect"/>
            </v:shapetype>
            <v:shape id="Frame2" o:spid="_x0000_s1027" type="#_x0000_t202" style="position:absolute;left:0;text-align:left;margin-left:0;margin-top:.05pt;width:7.7pt;height:14pt;z-index:12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" o:allowincell="f" stroked="f">
              <v:fill opacity="0"/>
              <v:textbox style="mso-fit-shape-to-text:t" inset="0,0,0,0">
                <w:txbxContent>
                  <w:sdt>
                    <w:sdtPr>
                      <w:id w:val="320450339"/>
                      <w:docPartObj>
                        <w:docPartGallery w:val="Page Numbers (Top of Page)"/>
                        <w:docPartUnique/>
                      </w:docPartObj>
                    </w:sdtPr>
                    <w:sdtContent>
                      <w:p w14:paraId="206A7E18" w14:textId="77777777" w:rsidR="00263D26" w:rsidRDefault="00D54D92">
                        <w:pPr>
                          <w:pStyle w:val="Piedepgina"/>
                          <w:rPr>
                            <w:rStyle w:val="Nmerodepgina"/>
                          </w:rPr>
                        </w:pPr>
                        <w:r>
                          <w:rPr>
                            <w:rStyle w:val="Nmerodepgina"/>
                          </w:rPr>
                          <w:fldChar w:fldCharType="begin"/>
                        </w:r>
                        <w:r>
                          <w:rPr>
                            <w:rStyle w:val="Nmerodepgina"/>
                          </w:rPr>
                          <w:instrText>PAGE</w:instrText>
                        </w:r>
                        <w:r>
                          <w:rPr>
                            <w:rStyle w:val="Nmerodepgina"/>
                          </w:rPr>
                          <w:fldChar w:fldCharType="separate"/>
                        </w:r>
                        <w:r>
                          <w:rPr>
                            <w:rStyle w:val="Nmerodepgina"/>
                          </w:rPr>
                          <w:t>3</w:t>
                        </w:r>
                        <w:r>
                          <w:rPr>
                            <w:rStyle w:val="Nmerodepgina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4946CF34" w14:textId="77777777" w:rsidR="00263D26" w:rsidRDefault="00263D26">
    <w:pPr>
      <w:pStyle w:val="Piedepgina"/>
      <w:rPr>
        <w:bCs/>
        <w:szCs w:val="24"/>
        <w:lang w:val="es-E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81806" w14:textId="77777777" w:rsidR="00263D26" w:rsidRDefault="00D54D92">
    <w:pPr>
      <w:pStyle w:val="Piedepgina"/>
      <w:jc w:val="right"/>
    </w:pPr>
    <w:r>
      <w:rPr>
        <w:noProof/>
      </w:rPr>
      <w:drawing>
        <wp:anchor distT="0" distB="0" distL="114300" distR="114300" simplePos="0" relativeHeight="8" behindDoc="1" locked="0" layoutInCell="0" allowOverlap="1" wp14:anchorId="47C1ECB2" wp14:editId="75A23BE8">
          <wp:simplePos x="0" y="0"/>
          <wp:positionH relativeFrom="column">
            <wp:posOffset>6654165</wp:posOffset>
          </wp:positionH>
          <wp:positionV relativeFrom="paragraph">
            <wp:posOffset>-266065</wp:posOffset>
          </wp:positionV>
          <wp:extent cx="375285" cy="1264285"/>
          <wp:effectExtent l="0" t="0" r="0" b="0"/>
          <wp:wrapSquare wrapText="bothSides"/>
          <wp:docPr id="8" name="Imagen 1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1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BB175" w14:textId="77777777" w:rsidR="006C6051" w:rsidRDefault="006C6051">
      <w:pPr>
        <w:spacing w:after="0" w:line="240" w:lineRule="auto"/>
      </w:pPr>
      <w:r>
        <w:separator/>
      </w:r>
    </w:p>
  </w:footnote>
  <w:footnote w:type="continuationSeparator" w:id="0">
    <w:p w14:paraId="0414A965" w14:textId="77777777" w:rsidR="006C6051" w:rsidRDefault="006C60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E348A" w14:textId="77777777" w:rsidR="00263D26" w:rsidRDefault="00D54D92">
    <w:pPr>
      <w:pStyle w:val="Encabezado"/>
      <w:tabs>
        <w:tab w:val="clear" w:pos="4252"/>
        <w:tab w:val="clear" w:pos="850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4" behindDoc="1" locked="0" layoutInCell="0" allowOverlap="0" wp14:anchorId="42A1C7CF" wp14:editId="537B2697">
              <wp:simplePos x="0" y="0"/>
              <wp:positionH relativeFrom="column">
                <wp:posOffset>-864235</wp:posOffset>
              </wp:positionH>
              <wp:positionV relativeFrom="page">
                <wp:posOffset>-13970</wp:posOffset>
              </wp:positionV>
              <wp:extent cx="362585" cy="9359265"/>
              <wp:effectExtent l="0" t="0" r="0" b="13970"/>
              <wp:wrapSquare wrapText="bothSides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3B576B01" id="Rectangle 1" o:spid="_x0000_s1026" style="position:absolute;margin-left:-68.05pt;margin-top:-1.1pt;width:28.55pt;height:736.95pt;z-index:-5033164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AA1A9" w14:textId="77777777" w:rsidR="00263D26" w:rsidRDefault="00D54D92">
    <w:pPr>
      <w:pStyle w:val="Encabezado"/>
      <w:tabs>
        <w:tab w:val="clear" w:pos="4252"/>
        <w:tab w:val="clear" w:pos="8504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" behindDoc="1" locked="0" layoutInCell="0" allowOverlap="0" wp14:anchorId="36845941" wp14:editId="0E60E9C2">
              <wp:simplePos x="0" y="0"/>
              <wp:positionH relativeFrom="column">
                <wp:posOffset>6667500</wp:posOffset>
              </wp:positionH>
              <wp:positionV relativeFrom="page">
                <wp:posOffset>0</wp:posOffset>
              </wp:positionV>
              <wp:extent cx="362585" cy="9359265"/>
              <wp:effectExtent l="0" t="0" r="0" b="13970"/>
              <wp:wrapSquare wrapText="bothSides"/>
              <wp:docPr id="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0C5D192B" id="Rectangle 1" o:spid="_x0000_s1026" style="position:absolute;margin-left:525pt;margin-top:0;width:28.55pt;height:736.95pt;z-index:-5033164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C5407" w14:textId="77777777" w:rsidR="00263D26" w:rsidRDefault="00D54D92">
    <w:pPr>
      <w:pStyle w:val="Encabezado"/>
      <w:tabs>
        <w:tab w:val="clear" w:pos="4252"/>
        <w:tab w:val="clear" w:pos="8504"/>
      </w:tabs>
      <w:rPr>
        <w:color w:val="A6A6A6" w:themeColor="background1" w:themeShade="A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" behindDoc="1" locked="0" layoutInCell="0" allowOverlap="0" wp14:anchorId="08E9E835" wp14:editId="107DDE32">
              <wp:simplePos x="0" y="0"/>
              <wp:positionH relativeFrom="column">
                <wp:posOffset>6657975</wp:posOffset>
              </wp:positionH>
              <wp:positionV relativeFrom="page">
                <wp:posOffset>-13970</wp:posOffset>
              </wp:positionV>
              <wp:extent cx="362585" cy="9359265"/>
              <wp:effectExtent l="0" t="0" r="0" b="13970"/>
              <wp:wrapSquare wrapText="bothSides"/>
              <wp:docPr id="3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5FE41094" id="Rectangle 1" o:spid="_x0000_s1026" style="position:absolute;margin-left:524.25pt;margin-top:-1.1pt;width:28.55pt;height:736.95pt;z-index:-5033164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97EEC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5245670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C6770A7"/>
    <w:multiLevelType w:val="multilevel"/>
    <w:tmpl w:val="1AE0438C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6315" w:hanging="360"/>
      </w:pPr>
    </w:lvl>
    <w:lvl w:ilvl="1">
      <w:start w:val="1"/>
      <w:numFmt w:val="decimal"/>
      <w:pStyle w:val="Ttulo2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C580D80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522E634E"/>
    <w:multiLevelType w:val="multilevel"/>
    <w:tmpl w:val="FF2CFD2A"/>
    <w:lvl w:ilvl="0">
      <w:start w:val="1"/>
      <w:numFmt w:val="bullet"/>
      <w:pStyle w:val="Bulletsestrets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color w:val="auto"/>
        <w:sz w:val="22"/>
        <w:szCs w:val="22"/>
        <w:lang w:val="ca-E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6E254F6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61FB2ED3"/>
    <w:multiLevelType w:val="multilevel"/>
    <w:tmpl w:val="3266C79A"/>
    <w:lvl w:ilvl="0">
      <w:start w:val="11"/>
      <w:numFmt w:val="decimal"/>
      <w:lvlText w:val="%1."/>
      <w:lvlJc w:val="left"/>
      <w:pPr>
        <w:tabs>
          <w:tab w:val="num" w:pos="0"/>
        </w:tabs>
        <w:ind w:left="1080" w:hanging="720"/>
      </w:pPr>
      <w:rPr>
        <w:rFonts w:asciiTheme="majorHAnsi" w:eastAsiaTheme="majorEastAsia" w:hAnsiTheme="majorHAnsi" w:cstheme="majorBidi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77B77331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7C90048A"/>
    <w:multiLevelType w:val="multilevel"/>
    <w:tmpl w:val="AFBAE94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2022971836">
    <w:abstractNumId w:val="2"/>
  </w:num>
  <w:num w:numId="2" w16cid:durableId="1344235665">
    <w:abstractNumId w:val="4"/>
  </w:num>
  <w:num w:numId="3" w16cid:durableId="1321958181">
    <w:abstractNumId w:val="6"/>
  </w:num>
  <w:num w:numId="4" w16cid:durableId="599532812">
    <w:abstractNumId w:val="8"/>
  </w:num>
  <w:num w:numId="5" w16cid:durableId="658267003">
    <w:abstractNumId w:val="5"/>
  </w:num>
  <w:num w:numId="6" w16cid:durableId="1085496048">
    <w:abstractNumId w:val="0"/>
  </w:num>
  <w:num w:numId="7" w16cid:durableId="1140075099">
    <w:abstractNumId w:val="3"/>
  </w:num>
  <w:num w:numId="8" w16cid:durableId="1383213061">
    <w:abstractNumId w:val="1"/>
  </w:num>
  <w:num w:numId="9" w16cid:durableId="145027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TAwMTawNDMzNDdR0lEKTi0uzszPAykwrAUAaUOEsiwAAAA="/>
  </w:docVars>
  <w:rsids>
    <w:rsidRoot w:val="00263D26"/>
    <w:rsid w:val="000177B1"/>
    <w:rsid w:val="001778BC"/>
    <w:rsid w:val="00220833"/>
    <w:rsid w:val="00263D26"/>
    <w:rsid w:val="003E2251"/>
    <w:rsid w:val="005F0C9E"/>
    <w:rsid w:val="00672869"/>
    <w:rsid w:val="006C6051"/>
    <w:rsid w:val="00730637"/>
    <w:rsid w:val="00757C37"/>
    <w:rsid w:val="0086096B"/>
    <w:rsid w:val="00A87B1C"/>
    <w:rsid w:val="00AE4FF9"/>
    <w:rsid w:val="00B730D9"/>
    <w:rsid w:val="00BA3591"/>
    <w:rsid w:val="00BE30B2"/>
    <w:rsid w:val="00CC5C0D"/>
    <w:rsid w:val="00D54D92"/>
    <w:rsid w:val="00FC4F44"/>
    <w:rsid w:val="00FF5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4F5CF0"/>
  <w15:docId w15:val="{595A042B-2923-42AC-A6B6-2D4C84E3D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4485"/>
    <w:pPr>
      <w:spacing w:after="120" w:line="276" w:lineRule="auto"/>
      <w:jc w:val="both"/>
    </w:pPr>
    <w:rPr>
      <w:sz w:val="24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3631A9"/>
    <w:pPr>
      <w:numPr>
        <w:numId w:val="1"/>
      </w:numPr>
      <w:spacing w:before="480" w:after="240"/>
      <w:jc w:val="left"/>
      <w:outlineLvl w:val="0"/>
    </w:pPr>
    <w:rPr>
      <w:rFonts w:ascii="Arial" w:hAnsi="Arial" w:cs="Arial"/>
      <w:color w:val="4F81BD" w:themeColor="accent1"/>
      <w:sz w:val="32"/>
      <w:szCs w:val="48"/>
    </w:rPr>
  </w:style>
  <w:style w:type="paragraph" w:styleId="Ttulo2">
    <w:name w:val="heading 2"/>
    <w:basedOn w:val="Ttulo3"/>
    <w:next w:val="Normal"/>
    <w:link w:val="Ttulo2Car"/>
    <w:uiPriority w:val="9"/>
    <w:unhideWhenUsed/>
    <w:qFormat/>
    <w:rsid w:val="00F73698"/>
    <w:pPr>
      <w:numPr>
        <w:ilvl w:val="1"/>
        <w:numId w:val="1"/>
      </w:numPr>
      <w:spacing w:before="480" w:after="120"/>
      <w:outlineLvl w:val="1"/>
    </w:pPr>
    <w:rPr>
      <w:rFonts w:ascii="Arial" w:eastAsiaTheme="minorHAnsi" w:hAnsi="Arial" w:cs="Arial"/>
      <w:bCs w:val="0"/>
      <w:color w:val="4F81BD" w:themeColor="accent1"/>
      <w:sz w:val="24"/>
      <w:szCs w:val="48"/>
      <w:lang w:val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46EFE"/>
    <w:pPr>
      <w:keepNext/>
      <w:keepLines/>
      <w:spacing w:after="0"/>
      <w:outlineLvl w:val="2"/>
    </w:pPr>
    <w:rPr>
      <w:rFonts w:eastAsiaTheme="majorEastAsia" w:cstheme="majorBidi"/>
      <w:bCs/>
      <w:sz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C5C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2F305A"/>
    <w:rPr>
      <w:lang w:val="ca-ES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2F305A"/>
    <w:rPr>
      <w:lang w:val="ca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2F305A"/>
    <w:rPr>
      <w:rFonts w:ascii="Tahoma" w:hAnsi="Tahoma" w:cs="Tahoma"/>
      <w:sz w:val="16"/>
      <w:szCs w:val="16"/>
      <w:lang w:val="ca-ES"/>
    </w:rPr>
  </w:style>
  <w:style w:type="character" w:styleId="Hipervnculo">
    <w:name w:val="Hyperlink"/>
    <w:basedOn w:val="Fuentedeprrafopredeter"/>
    <w:uiPriority w:val="99"/>
    <w:unhideWhenUsed/>
    <w:rsid w:val="00C0139E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qFormat/>
    <w:rsid w:val="003631A9"/>
    <w:rPr>
      <w:rFonts w:ascii="Arial" w:hAnsi="Arial" w:cs="Arial"/>
      <w:color w:val="4F81BD" w:themeColor="accent1"/>
      <w:sz w:val="32"/>
      <w:szCs w:val="48"/>
      <w:lang w:val="ca-ES"/>
    </w:rPr>
  </w:style>
  <w:style w:type="character" w:customStyle="1" w:styleId="Ttulo2Car">
    <w:name w:val="Título 2 Car"/>
    <w:basedOn w:val="Fuentedeprrafopredeter"/>
    <w:link w:val="Ttulo2"/>
    <w:uiPriority w:val="9"/>
    <w:qFormat/>
    <w:rsid w:val="00F73698"/>
    <w:rPr>
      <w:rFonts w:ascii="Arial" w:hAnsi="Arial" w:cs="Arial"/>
      <w:color w:val="4F81BD" w:themeColor="accent1"/>
      <w:sz w:val="24"/>
      <w:szCs w:val="48"/>
    </w:rPr>
  </w:style>
  <w:style w:type="character" w:customStyle="1" w:styleId="Ttulo3Car">
    <w:name w:val="Título 3 Car"/>
    <w:basedOn w:val="Fuentedeprrafopredeter"/>
    <w:link w:val="Ttulo3"/>
    <w:uiPriority w:val="9"/>
    <w:qFormat/>
    <w:rsid w:val="00F46EFE"/>
    <w:rPr>
      <w:rFonts w:eastAsiaTheme="majorEastAsia" w:cstheme="majorBidi"/>
      <w:bCs/>
      <w:sz w:val="28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2C5CC2"/>
    <w:rPr>
      <w:rFonts w:asciiTheme="majorHAnsi" w:eastAsiaTheme="majorEastAsia" w:hAnsiTheme="majorHAnsi" w:cstheme="majorBidi"/>
      <w:b/>
      <w:bCs/>
      <w:i/>
      <w:iCs/>
      <w:color w:val="4F81BD" w:themeColor="accent1"/>
      <w:lang w:val="ca-ES"/>
    </w:rPr>
  </w:style>
  <w:style w:type="character" w:customStyle="1" w:styleId="TtuloCar">
    <w:name w:val="Título Car"/>
    <w:basedOn w:val="Fuentedeprrafopredeter"/>
    <w:link w:val="Ttulo"/>
    <w:uiPriority w:val="10"/>
    <w:qFormat/>
    <w:rsid w:val="00F46EFE"/>
    <w:rPr>
      <w:rFonts w:ascii="Arial" w:hAnsi="Arial" w:cs="Arial"/>
      <w:b/>
      <w:color w:val="4F81BD" w:themeColor="accent1"/>
      <w:sz w:val="48"/>
      <w:szCs w:val="48"/>
      <w:lang w:val="ca-E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qFormat/>
    <w:rsid w:val="00FF6E1D"/>
    <w:rPr>
      <w:rFonts w:ascii="Arial" w:hAnsi="Arial"/>
      <w:sz w:val="20"/>
      <w:szCs w:val="20"/>
      <w:lang w:val="ca-ES"/>
    </w:rPr>
  </w:style>
  <w:style w:type="character" w:customStyle="1" w:styleId="FootnoteCharacters">
    <w:name w:val="Footnote Characters"/>
    <w:basedOn w:val="Fuentedeprrafopredeter"/>
    <w:uiPriority w:val="99"/>
    <w:semiHidden/>
    <w:unhideWhenUsed/>
    <w:qFormat/>
    <w:rsid w:val="00FF6E1D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SubttuloCar">
    <w:name w:val="Subtítulo Car"/>
    <w:basedOn w:val="Fuentedeprrafopredeter"/>
    <w:link w:val="Subttulo"/>
    <w:uiPriority w:val="11"/>
    <w:qFormat/>
    <w:rsid w:val="00584602"/>
    <w:rPr>
      <w:rFonts w:ascii="Arial" w:hAnsi="Arial" w:cs="Arial"/>
      <w:color w:val="4F81BD" w:themeColor="accent1"/>
      <w:sz w:val="36"/>
      <w:szCs w:val="48"/>
      <w:lang w:val="ca-ES"/>
    </w:rPr>
  </w:style>
  <w:style w:type="character" w:customStyle="1" w:styleId="CitaCar">
    <w:name w:val="Cita Car"/>
    <w:basedOn w:val="Fuentedeprrafopredeter"/>
    <w:link w:val="Cita"/>
    <w:uiPriority w:val="29"/>
    <w:qFormat/>
    <w:rsid w:val="00B67758"/>
    <w:rPr>
      <w:i/>
      <w:iCs/>
      <w:color w:val="000000" w:themeColor="text1"/>
      <w:sz w:val="20"/>
      <w:lang w:val="ca-ES"/>
    </w:rPr>
  </w:style>
  <w:style w:type="character" w:customStyle="1" w:styleId="BulletsespaiatsCar">
    <w:name w:val="Bullets espaiats Car"/>
    <w:basedOn w:val="Fuentedeprrafopredeter"/>
    <w:link w:val="Bulletsespaiats"/>
    <w:qFormat/>
    <w:rsid w:val="00A07711"/>
    <w:rPr>
      <w:rFonts w:cs="Arial"/>
      <w:sz w:val="24"/>
    </w:rPr>
  </w:style>
  <w:style w:type="character" w:customStyle="1" w:styleId="SinespaciadoCar">
    <w:name w:val="Sin espaciado Car"/>
    <w:basedOn w:val="Fuentedeprrafopredeter"/>
    <w:link w:val="Sinespaciado"/>
    <w:uiPriority w:val="1"/>
    <w:qFormat/>
    <w:rsid w:val="000323FC"/>
    <w:rPr>
      <w:rFonts w:eastAsiaTheme="minorEastAsia"/>
    </w:rPr>
  </w:style>
  <w:style w:type="character" w:styleId="Hipervnculovisitado">
    <w:name w:val="FollowedHyperlink"/>
    <w:basedOn w:val="Fuentedeprrafopredeter"/>
    <w:uiPriority w:val="99"/>
    <w:semiHidden/>
    <w:unhideWhenUsed/>
    <w:rsid w:val="007E7430"/>
    <w:rPr>
      <w:color w:val="800080" w:themeColor="followedHyperlink"/>
      <w:u w:val="single"/>
    </w:rPr>
  </w:style>
  <w:style w:type="character" w:styleId="Nmerodepgina">
    <w:name w:val="page number"/>
    <w:basedOn w:val="Fuentedeprrafopredeter"/>
    <w:uiPriority w:val="99"/>
    <w:semiHidden/>
    <w:unhideWhenUsed/>
    <w:qFormat/>
    <w:rsid w:val="00550B02"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2F305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281E4D"/>
    <w:pPr>
      <w:ind w:left="720"/>
      <w:contextualSpacing/>
    </w:pPr>
  </w:style>
  <w:style w:type="paragraph" w:styleId="Ttulo">
    <w:name w:val="Title"/>
    <w:basedOn w:val="Ttulo1"/>
    <w:next w:val="Normal"/>
    <w:link w:val="TtuloCar"/>
    <w:uiPriority w:val="10"/>
    <w:qFormat/>
    <w:rsid w:val="00F46EFE"/>
    <w:pPr>
      <w:numPr>
        <w:numId w:val="0"/>
      </w:numPr>
      <w:spacing w:before="360"/>
      <w:ind w:left="360" w:hanging="360"/>
      <w:outlineLvl w:val="9"/>
    </w:pPr>
    <w:rPr>
      <w:b/>
      <w:sz w:val="4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F6E1D"/>
    <w:pPr>
      <w:spacing w:after="0" w:line="240" w:lineRule="auto"/>
    </w:pPr>
    <w:rPr>
      <w:rFonts w:ascii="Arial" w:hAnsi="Arial"/>
      <w:szCs w:val="20"/>
    </w:rPr>
  </w:style>
  <w:style w:type="paragraph" w:styleId="Subttulo">
    <w:name w:val="Subtitle"/>
    <w:next w:val="Normal"/>
    <w:link w:val="SubttuloCar"/>
    <w:uiPriority w:val="11"/>
    <w:qFormat/>
    <w:rsid w:val="00584602"/>
    <w:pPr>
      <w:spacing w:line="276" w:lineRule="auto"/>
    </w:pPr>
    <w:rPr>
      <w:rFonts w:ascii="Arial" w:eastAsia="Calibri" w:hAnsi="Arial" w:cs="Arial"/>
      <w:color w:val="4F81BD" w:themeColor="accent1"/>
      <w:sz w:val="36"/>
      <w:szCs w:val="48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B67758"/>
    <w:pPr>
      <w:spacing w:after="60" w:line="240" w:lineRule="auto"/>
    </w:pPr>
    <w:rPr>
      <w:i/>
      <w:iCs/>
      <w:color w:val="000000" w:themeColor="text1"/>
    </w:rPr>
  </w:style>
  <w:style w:type="paragraph" w:customStyle="1" w:styleId="Bulletsestrets">
    <w:name w:val="Bullets estrets"/>
    <w:basedOn w:val="Normal"/>
    <w:qFormat/>
    <w:rsid w:val="00A07711"/>
    <w:pPr>
      <w:numPr>
        <w:numId w:val="2"/>
      </w:numPr>
      <w:spacing w:after="200" w:line="288" w:lineRule="auto"/>
      <w:contextualSpacing/>
    </w:pPr>
    <w:rPr>
      <w:rFonts w:cs="Arial"/>
      <w:lang w:val="es-ES"/>
    </w:rPr>
  </w:style>
  <w:style w:type="paragraph" w:customStyle="1" w:styleId="Bulletsespaiats">
    <w:name w:val="Bullets espaiats"/>
    <w:basedOn w:val="Bulletsestrets"/>
    <w:link w:val="BulletsespaiatsCar"/>
    <w:qFormat/>
    <w:rsid w:val="00A07711"/>
    <w:pPr>
      <w:contextualSpacing w:val="0"/>
    </w:pPr>
  </w:style>
  <w:style w:type="paragraph" w:styleId="Sinespaciado">
    <w:name w:val="No Spacing"/>
    <w:link w:val="SinespaciadoCar"/>
    <w:uiPriority w:val="1"/>
    <w:qFormat/>
    <w:rsid w:val="000323FC"/>
    <w:rPr>
      <w:rFonts w:ascii="Calibri" w:eastAsiaTheme="minorEastAsia" w:hAnsi="Calibri"/>
    </w:rPr>
  </w:style>
  <w:style w:type="paragraph" w:styleId="Ttulodendice">
    <w:name w:val="index heading"/>
    <w:basedOn w:val="Heading"/>
  </w:style>
  <w:style w:type="paragraph" w:styleId="TtuloTDC">
    <w:name w:val="TOC Heading"/>
    <w:basedOn w:val="Ttulo1"/>
    <w:next w:val="Normal"/>
    <w:uiPriority w:val="39"/>
    <w:unhideWhenUsed/>
    <w:qFormat/>
    <w:rsid w:val="000323FC"/>
    <w:pPr>
      <w:keepNext/>
      <w:keepLines/>
      <w:numPr>
        <w:numId w:val="0"/>
      </w:numPr>
      <w:spacing w:after="0"/>
      <w:ind w:left="357" w:hanging="357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0323FC"/>
    <w:pPr>
      <w:spacing w:after="100"/>
      <w:jc w:val="left"/>
    </w:pPr>
    <w:rPr>
      <w:rFonts w:ascii="Arial" w:hAnsi="Arial"/>
      <w:sz w:val="22"/>
      <w:lang w:val="es-ES_tradnl"/>
    </w:rPr>
  </w:style>
  <w:style w:type="paragraph" w:styleId="TDC2">
    <w:name w:val="toc 2"/>
    <w:basedOn w:val="Normal"/>
    <w:next w:val="Normal"/>
    <w:autoRedefine/>
    <w:uiPriority w:val="39"/>
    <w:unhideWhenUsed/>
    <w:rsid w:val="000323FC"/>
    <w:pPr>
      <w:spacing w:after="100"/>
      <w:ind w:left="220"/>
      <w:jc w:val="left"/>
    </w:pPr>
    <w:rPr>
      <w:rFonts w:ascii="Arial" w:hAnsi="Arial"/>
      <w:sz w:val="22"/>
      <w:lang w:val="es-ES_tradnl"/>
    </w:rPr>
  </w:style>
  <w:style w:type="paragraph" w:customStyle="1" w:styleId="FrameContents">
    <w:name w:val="Frame Contents"/>
    <w:basedOn w:val="Normal"/>
    <w:qFormat/>
  </w:style>
  <w:style w:type="table" w:styleId="Tablaconcuadrcula">
    <w:name w:val="Table Grid"/>
    <w:basedOn w:val="Tablanormal"/>
    <w:uiPriority w:val="59"/>
    <w:rsid w:val="000935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87F602E1-EE89-422C-AFE3-F5FA5C76A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5</TotalTime>
  <Pages>4</Pages>
  <Words>587</Words>
  <Characters>3347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áster en Big Data</vt:lpstr>
      <vt:lpstr>Máster en Big Data</vt:lpstr>
    </vt:vector>
  </TitlesOfParts>
  <Company>La Salle - URL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áster en Big Data</dc:title>
  <dc:subject>Tecnologías de Almacenamiento</dc:subject>
  <dc:creator>Josep M. Ribes</dc:creator>
  <dc:description/>
  <cp:lastModifiedBy>Laura Mestres</cp:lastModifiedBy>
  <cp:revision>3</cp:revision>
  <cp:lastPrinted>2015-10-18T21:41:00Z</cp:lastPrinted>
  <dcterms:created xsi:type="dcterms:W3CDTF">2023-05-15T18:14:00Z</dcterms:created>
  <dcterms:modified xsi:type="dcterms:W3CDTF">2023-06-13T16:56:00Z</dcterms:modified>
  <cp:category>ENG</cp:category>
  <dc:language>en-US</dc:language>
</cp:coreProperties>
</file>